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245"/>
        <w:gridCol w:w="356"/>
        <w:gridCol w:w="1587"/>
        <w:gridCol w:w="114"/>
        <w:gridCol w:w="992"/>
        <w:gridCol w:w="1843"/>
      </w:tblGrid>
      <w:tr w:rsidR="009128C1" w:rsidRPr="0020282E" w14:paraId="57707F40" w14:textId="77777777" w:rsidTr="00BB1D91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15CE5753" w14:textId="79A0BBD2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22345D0A" wp14:editId="1FF5DAA8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3"/>
            <w:tcBorders>
              <w:bottom w:val="single" w:sz="4" w:space="0" w:color="auto"/>
            </w:tcBorders>
            <w:vAlign w:val="center"/>
          </w:tcPr>
          <w:p w14:paraId="27F8D735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1064CDBF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3"/>
            <w:tcBorders>
              <w:bottom w:val="single" w:sz="4" w:space="0" w:color="auto"/>
            </w:tcBorders>
          </w:tcPr>
          <w:p w14:paraId="0635C26D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4016655E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EA82C" w14:textId="07CC76C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81A9F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19</w:t>
            </w:r>
          </w:p>
        </w:tc>
      </w:tr>
      <w:tr w:rsidR="009128C1" w:rsidRPr="00294CEA" w14:paraId="29C10E64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363BA8A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سیست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آموزش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شخیص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و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تصحیح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بها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لمات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را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فزایش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ارای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ترجم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تن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فارس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زبان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شار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ب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ستفاد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ز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آنتولوژی</w:t>
            </w:r>
          </w:p>
        </w:tc>
      </w:tr>
      <w:tr w:rsidR="009128C1" w:rsidRPr="00294CEA" w14:paraId="580BFD3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E51ED5D" w14:textId="3350CDF4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مد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لطافت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ابربکوه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بدالرض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رسول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کنار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>*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محبو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سی</w:t>
            </w:r>
          </w:p>
        </w:tc>
      </w:tr>
      <w:tr w:rsidR="00294CEA" w:rsidRPr="00294CEA" w14:paraId="5E84336D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5EFE5809" w14:textId="3BFE96DF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25D9FBB9" w14:textId="77777777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10B5B47E" w14:textId="7EF842C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14:paraId="5D4D4F20" w14:textId="77777777" w:rsidTr="00BB1D91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369AB9A8" w14:textId="77777777" w:rsidR="009128C1" w:rsidRPr="00294CEA" w:rsidRDefault="009128C1" w:rsidP="00BB1D91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حمد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لطافت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بربکو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302" w:type="dxa"/>
            <w:gridSpan w:val="4"/>
          </w:tcPr>
          <w:p w14:paraId="68D12683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بدالرضا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رسول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کناری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14:paraId="3ABF708B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حبوب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شمسی</w:t>
            </w:r>
          </w:p>
        </w:tc>
      </w:tr>
      <w:tr w:rsidR="009128C1" w:rsidRPr="00294CEA" w14:paraId="548D2497" w14:textId="77777777" w:rsidTr="00BB1D91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1552A" w14:textId="164D65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عرف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سیستم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تبدیل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متن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ارس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به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زبان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اشاره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ارس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یرای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شنوایان</w:t>
            </w:r>
          </w:p>
        </w:tc>
      </w:tr>
      <w:tr w:rsidR="00B53046" w:rsidRPr="00294CEA" w14:paraId="772D3865" w14:textId="77777777" w:rsidTr="00BB1D91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45C1AA45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ADE4BF" w14:textId="4804B07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شریه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لم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-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پژوهش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فناوری</w:t>
            </w:r>
            <w:r w:rsidR="00BB1D91" w:rsidRPr="00BB1D91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آموزش</w:t>
            </w:r>
          </w:p>
        </w:tc>
      </w:tr>
      <w:tr w:rsidR="00B53046" w:rsidRPr="00294CEA" w14:paraId="4C9807F8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95FB2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5A3903C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FC2383" w:rsidRPr="00FC2383"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  <w:t>2008-0441</w:t>
            </w:r>
          </w:p>
        </w:tc>
        <w:tc>
          <w:tcPr>
            <w:tcW w:w="2895" w:type="dxa"/>
            <w:gridSpan w:val="3"/>
          </w:tcPr>
          <w:p w14:paraId="5853F55D" w14:textId="77777777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انشگاه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ربیت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دبیر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شهید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 xml:space="preserve"> 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رجایی</w:t>
            </w:r>
          </w:p>
        </w:tc>
        <w:tc>
          <w:tcPr>
            <w:tcW w:w="2693" w:type="dxa"/>
            <w:gridSpan w:val="3"/>
          </w:tcPr>
          <w:p w14:paraId="27F8D078" w14:textId="77777777" w:rsidR="00B53046" w:rsidRPr="00294CEA" w:rsidRDefault="00B53046" w:rsidP="00BB1D91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BB1D91">
              <w:t xml:space="preserve"> 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</w:rPr>
              <w:t>1398</w:t>
            </w:r>
            <w:r w:rsidR="00BB1D91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  <w:r w:rsidR="00BB1D91" w:rsidRPr="00BB1D91">
              <w:rPr>
                <w:rFonts w:ascii="Times New Roman" w:hAnsi="Times New Roman" w:cs="B Nazanin"/>
                <w:sz w:val="18"/>
                <w:szCs w:val="20"/>
                <w:rtl/>
              </w:rPr>
              <w:t>4(52)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14:paraId="0F6263B6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ایران</w:t>
            </w:r>
          </w:p>
        </w:tc>
      </w:tr>
      <w:tr w:rsidR="00B53046" w:rsidRPr="00294CEA" w14:paraId="7B656DE7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A08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9BA1C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BB1D91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2B644920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3DC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ED466D" w14:textId="6D6A9275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3878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61606A0C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611B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1DF3539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</w:tcBorders>
          </w:tcPr>
          <w:p w14:paraId="1ADA3F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14:paraId="41BEA50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14:paraId="49CD3B1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14:paraId="7DAEA7FA" w14:textId="77777777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12A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7798B" w14:textId="13223F6D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673283" w:rsidRPr="00294CEA" w14:paraId="2E8F08DA" w14:textId="77777777" w:rsidTr="00BB1D91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23E6" w14:textId="77777777" w:rsidR="00673283" w:rsidRPr="00294CEA" w:rsidRDefault="00673283" w:rsidP="00673283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8DCEAD5AEB7F4CACB3CB5F65BD5689AA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0EE9F" w14:textId="04F67FCC" w:rsidR="00673283" w:rsidRPr="00294CEA" w:rsidRDefault="00181A9F" w:rsidP="00181A9F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673283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5B3487D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36AC9" w14:textId="24BCF3A2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2C76FEB2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B6539" w14:textId="622A86C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17CCAB25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5B4F9" w14:textId="6102EE2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BB1D91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673283" w:rsidRPr="00294CEA" w14:paraId="0917A274" w14:textId="77777777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CE797E" w14:textId="1282B99B" w:rsidR="00673283" w:rsidRPr="00294CEA" w:rsidRDefault="00673283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3C7E8DA207A84F88B90E59DBA8DCCD0A"/>
                </w:placeholder>
                <w:text/>
              </w:sdtPr>
              <w:sdtContent>
                <w:r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03AE2059" w14:textId="77777777" w:rsidTr="00BB1D91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AC00126" w14:textId="38ABE1BC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5D7FF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2/</w:t>
            </w:r>
            <w:r w:rsidR="00181A9F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5D7FF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181A9F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2F8F3CE" w14:textId="1049882D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A1BA922" w14:textId="76F3C65C" w:rsidR="00A60C04" w:rsidRPr="00294CEA" w:rsidRDefault="005D7FF2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9264" behindDoc="0" locked="0" layoutInCell="1" allowOverlap="1" wp14:anchorId="2602C3D6" wp14:editId="7DF7CBCC">
            <wp:simplePos x="0" y="0"/>
            <wp:positionH relativeFrom="column">
              <wp:posOffset>434128</wp:posOffset>
            </wp:positionH>
            <wp:positionV relativeFrom="paragraph">
              <wp:posOffset>-732578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jQ3BpIGlsYW5ko6SsGpxcWZ+XkgBca1AAxTuz0sAAAA"/>
  </w:docVars>
  <w:rsids>
    <w:rsidRoot w:val="001D74D0"/>
    <w:rsid w:val="00097B60"/>
    <w:rsid w:val="000F2289"/>
    <w:rsid w:val="00181A9F"/>
    <w:rsid w:val="001D74D0"/>
    <w:rsid w:val="0020282E"/>
    <w:rsid w:val="00294CEA"/>
    <w:rsid w:val="00544180"/>
    <w:rsid w:val="005D7FF2"/>
    <w:rsid w:val="00673283"/>
    <w:rsid w:val="0081716D"/>
    <w:rsid w:val="009128C1"/>
    <w:rsid w:val="00A841FA"/>
    <w:rsid w:val="00B53046"/>
    <w:rsid w:val="00BB1D91"/>
    <w:rsid w:val="00C52AD5"/>
    <w:rsid w:val="00CA6484"/>
    <w:rsid w:val="00EF1F06"/>
    <w:rsid w:val="00FC2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4A760"/>
  <w15:chartTrackingRefBased/>
  <w15:docId w15:val="{81649146-F496-418E-8B93-C2915DB7C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E3432E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E3432E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E3432E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DCEAD5AEB7F4CACB3CB5F65BD5689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4C327D-7302-4EA6-8A89-2B3E98335760}"/>
      </w:docPartPr>
      <w:docPartBody>
        <w:p w:rsidR="007276C3" w:rsidRDefault="00E3432E" w:rsidP="00E3432E">
          <w:pPr>
            <w:pStyle w:val="8DCEAD5AEB7F4CACB3CB5F65BD5689AA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3C7E8DA207A84F88B90E59DBA8DCCD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00CC08-06F6-462E-BD67-6464EFACDDA8}"/>
      </w:docPartPr>
      <w:docPartBody>
        <w:p w:rsidR="007276C3" w:rsidRDefault="00E3432E" w:rsidP="00E3432E">
          <w:pPr>
            <w:pStyle w:val="3C7E8DA207A84F88B90E59DBA8DCCD0A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2AC7FDFF" w:usb2="00000016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71E9B"/>
    <w:rsid w:val="007276C3"/>
    <w:rsid w:val="007E3986"/>
    <w:rsid w:val="007F3526"/>
    <w:rsid w:val="00A9125C"/>
    <w:rsid w:val="00B36EEC"/>
    <w:rsid w:val="00B37FD7"/>
    <w:rsid w:val="00E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F4D1A-0004-410E-809B-CF86966CC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298</Words>
  <Characters>1385</Characters>
  <Application>Microsoft Office Word</Application>
  <DocSecurity>0</DocSecurity>
  <Lines>6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1</cp:revision>
  <dcterms:created xsi:type="dcterms:W3CDTF">2020-10-15T13:30:00Z</dcterms:created>
  <dcterms:modified xsi:type="dcterms:W3CDTF">2023-06-10T22:15:00Z</dcterms:modified>
</cp:coreProperties>
</file>